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025A4" w14:textId="77777777" w:rsidR="004675DB" w:rsidRPr="004675DB" w:rsidRDefault="007F3D07" w:rsidP="00B20A3F">
      <w:pPr>
        <w:pStyle w:val="Heading2"/>
      </w:pPr>
      <w:bookmarkStart w:id="0" w:name="_GoBack"/>
      <w:bookmarkEnd w:id="0"/>
      <w:r w:rsidRPr="004675DB">
        <w:t>Requirements</w:t>
      </w:r>
      <w:r w:rsidR="00F212CF">
        <w:t>:</w:t>
      </w:r>
    </w:p>
    <w:p w14:paraId="1D24C628" w14:textId="77777777" w:rsidR="00FE24BB" w:rsidRDefault="003D6242" w:rsidP="00E1273E">
      <w:pPr>
        <w:pStyle w:val="NoSpacing"/>
      </w:pPr>
      <w:r w:rsidRPr="0070317D">
        <w:rPr>
          <w:b/>
        </w:rPr>
        <w:t>Source</w:t>
      </w:r>
      <w:r>
        <w:t xml:space="preserve">: </w:t>
      </w:r>
      <w:r w:rsidR="00FE24BB">
        <w:t>Sakila databases on:</w:t>
      </w:r>
    </w:p>
    <w:p w14:paraId="501BB11F" w14:textId="77777777" w:rsidR="00FE24BB" w:rsidRPr="0026227C" w:rsidRDefault="00FE24BB" w:rsidP="00FE24BB">
      <w:pPr>
        <w:pStyle w:val="NoSpacing"/>
        <w:numPr>
          <w:ilvl w:val="0"/>
          <w:numId w:val="39"/>
        </w:numPr>
        <w:rPr>
          <w:strike/>
        </w:rPr>
      </w:pPr>
      <w:r w:rsidRPr="0026227C">
        <w:rPr>
          <w:strike/>
        </w:rPr>
        <w:t>SQL Server</w:t>
      </w:r>
    </w:p>
    <w:p w14:paraId="6F456B6C" w14:textId="05D47B94" w:rsidR="00FE24BB" w:rsidRDefault="00FE24BB" w:rsidP="00FE24BB">
      <w:pPr>
        <w:pStyle w:val="NoSpacing"/>
        <w:numPr>
          <w:ilvl w:val="0"/>
          <w:numId w:val="39"/>
        </w:numPr>
      </w:pPr>
      <w:r>
        <w:t>MySQL</w:t>
      </w:r>
      <w:r w:rsidR="00B91061">
        <w:t xml:space="preserve">   </w:t>
      </w:r>
    </w:p>
    <w:p w14:paraId="42D21373" w14:textId="77777777" w:rsidR="00FE24BB" w:rsidRPr="0026227C" w:rsidRDefault="00FE24BB" w:rsidP="00FE24BB">
      <w:pPr>
        <w:pStyle w:val="NoSpacing"/>
        <w:numPr>
          <w:ilvl w:val="0"/>
          <w:numId w:val="39"/>
        </w:numPr>
        <w:rPr>
          <w:strike/>
        </w:rPr>
      </w:pPr>
      <w:r w:rsidRPr="0026227C">
        <w:rPr>
          <w:strike/>
        </w:rPr>
        <w:t>PostgreSQL</w:t>
      </w:r>
    </w:p>
    <w:p w14:paraId="638025A5" w14:textId="69502616" w:rsidR="003D6242" w:rsidRPr="0026227C" w:rsidRDefault="00FE24BB" w:rsidP="00FE24BB">
      <w:pPr>
        <w:pStyle w:val="NoSpacing"/>
        <w:numPr>
          <w:ilvl w:val="0"/>
          <w:numId w:val="39"/>
        </w:numPr>
        <w:rPr>
          <w:strike/>
        </w:rPr>
      </w:pPr>
      <w:r w:rsidRPr="0026227C">
        <w:rPr>
          <w:strike/>
        </w:rPr>
        <w:t>Oracle</w:t>
      </w:r>
    </w:p>
    <w:p w14:paraId="0598325B" w14:textId="669EA617" w:rsidR="0023511A" w:rsidRDefault="0023511A" w:rsidP="00E1273E">
      <w:pPr>
        <w:pStyle w:val="NoSpacing"/>
        <w:rPr>
          <w:b/>
        </w:rPr>
      </w:pPr>
    </w:p>
    <w:p w14:paraId="6F56A0EF" w14:textId="4B830108" w:rsidR="00E23A2B" w:rsidRDefault="00BF426B" w:rsidP="00E1273E">
      <w:pPr>
        <w:pStyle w:val="NoSpacing"/>
        <w:rPr>
          <w:b/>
        </w:rPr>
      </w:pPr>
      <w:hyperlink r:id="rId8" w:history="1">
        <w:r w:rsidR="00E23A2B" w:rsidRPr="003B32C4">
          <w:rPr>
            <w:rStyle w:val="Hyperlink"/>
          </w:rPr>
          <w:t>https://dev.mysql.com/doc/sakila/en/sakila-structure-tables.html</w:t>
        </w:r>
      </w:hyperlink>
    </w:p>
    <w:p w14:paraId="41DE06E1" w14:textId="7BCB805F" w:rsidR="00E23A2B" w:rsidRDefault="00E23A2B" w:rsidP="00E1273E">
      <w:pPr>
        <w:pStyle w:val="NoSpacing"/>
        <w:rPr>
          <w:b/>
        </w:rPr>
      </w:pPr>
    </w:p>
    <w:p w14:paraId="61C873E1" w14:textId="521020F0" w:rsidR="00E23A2B" w:rsidRDefault="00E23A2B" w:rsidP="00E23A2B">
      <w:pPr>
        <w:pStyle w:val="Heading2"/>
      </w:pPr>
      <w:r>
        <w:rPr>
          <w:noProof/>
        </w:rPr>
        <w:drawing>
          <wp:inline distT="0" distB="0" distL="0" distR="0" wp14:anchorId="7F5C95B5" wp14:editId="525BB912">
            <wp:extent cx="6400800" cy="4224528"/>
            <wp:effectExtent l="0" t="0" r="0" b="5080"/>
            <wp:docPr id="2" name="Picture 2" descr="The Sakila Database E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Sakila Database ER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24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0C3D" w14:textId="77777777" w:rsidR="00E23A2B" w:rsidRDefault="00E23A2B" w:rsidP="00E23A2B">
      <w:pPr>
        <w:pStyle w:val="Heading2"/>
      </w:pPr>
    </w:p>
    <w:p w14:paraId="55493A4A" w14:textId="77777777" w:rsidR="00E23A2B" w:rsidRDefault="00E23A2B" w:rsidP="00E23A2B">
      <w:pPr>
        <w:pStyle w:val="Heading2"/>
      </w:pPr>
    </w:p>
    <w:p w14:paraId="78F461E0" w14:textId="77777777" w:rsidR="00E23A2B" w:rsidRDefault="00E23A2B">
      <w:pPr>
        <w:rPr>
          <w:rFonts w:asciiTheme="majorHAnsi" w:eastAsiaTheme="majorEastAsia" w:hAnsiTheme="majorHAnsi" w:cstheme="majorBidi"/>
          <w:color w:val="76923C" w:themeColor="accent3" w:themeShade="BF"/>
          <w:sz w:val="26"/>
          <w:szCs w:val="26"/>
        </w:rPr>
      </w:pPr>
      <w:r>
        <w:br w:type="page"/>
      </w:r>
    </w:p>
    <w:p w14:paraId="01D4B8C2" w14:textId="1AA64D68" w:rsidR="00E23A2B" w:rsidRDefault="005E5357" w:rsidP="00E23A2B">
      <w:pPr>
        <w:pStyle w:val="Heading2"/>
      </w:pPr>
      <w:r>
        <w:lastRenderedPageBreak/>
        <w:t>Deliverables</w:t>
      </w:r>
      <w:r w:rsidR="000964DB">
        <w:t>:</w:t>
      </w:r>
    </w:p>
    <w:p w14:paraId="41518B53" w14:textId="77777777" w:rsidR="00E23A2B" w:rsidRDefault="00E23A2B" w:rsidP="00E23A2B">
      <w:pPr>
        <w:pStyle w:val="NoSpacing"/>
      </w:pPr>
      <w:r>
        <w:rPr>
          <w:b/>
        </w:rPr>
        <w:t>BI</w:t>
      </w:r>
      <w:r>
        <w:t>: Create data visualizations with:</w:t>
      </w:r>
    </w:p>
    <w:p w14:paraId="705ACE15" w14:textId="77777777" w:rsidR="00E23A2B" w:rsidRDefault="00E23A2B" w:rsidP="00E23A2B">
      <w:pPr>
        <w:pStyle w:val="NoSpacing"/>
        <w:numPr>
          <w:ilvl w:val="0"/>
          <w:numId w:val="33"/>
        </w:numPr>
      </w:pPr>
      <w:r>
        <w:t>Power BI with Oracle</w:t>
      </w:r>
    </w:p>
    <w:p w14:paraId="6EF17CE7" w14:textId="77777777" w:rsidR="00E23A2B" w:rsidRPr="00E23A2B" w:rsidRDefault="00E23A2B" w:rsidP="00E23A2B"/>
    <w:p w14:paraId="64B7981F" w14:textId="55D112AD" w:rsidR="0023511A" w:rsidRDefault="0049305B" w:rsidP="0049305B">
      <w:pPr>
        <w:pStyle w:val="NoSpacing"/>
        <w:numPr>
          <w:ilvl w:val="0"/>
          <w:numId w:val="46"/>
        </w:numPr>
      </w:pPr>
      <w:r>
        <w:t>Create BI visualization</w:t>
      </w:r>
      <w:r w:rsidR="009D575F">
        <w:t>s</w:t>
      </w:r>
    </w:p>
    <w:p w14:paraId="1668A2CF" w14:textId="68D597AC" w:rsidR="0023511A" w:rsidRDefault="009D575F" w:rsidP="0049305B">
      <w:pPr>
        <w:pStyle w:val="NoSpacing"/>
        <w:numPr>
          <w:ilvl w:val="0"/>
          <w:numId w:val="46"/>
        </w:numPr>
      </w:pPr>
      <w:r>
        <w:t>Create &amp; run SQL queries</w:t>
      </w:r>
    </w:p>
    <w:p w14:paraId="1C239A3A" w14:textId="03558577" w:rsidR="0049305B" w:rsidRDefault="0049305B" w:rsidP="0049305B">
      <w:pPr>
        <w:pStyle w:val="ListParagraph"/>
        <w:numPr>
          <w:ilvl w:val="0"/>
          <w:numId w:val="46"/>
        </w:numPr>
      </w:pPr>
      <w:r>
        <w:t>Upload spreadsheet or csv file with SQL query results</w:t>
      </w:r>
    </w:p>
    <w:p w14:paraId="509DBC40" w14:textId="5E23E468" w:rsidR="00747D57" w:rsidRDefault="0049305B" w:rsidP="00747D57">
      <w:pPr>
        <w:pStyle w:val="ListParagraph"/>
        <w:numPr>
          <w:ilvl w:val="0"/>
          <w:numId w:val="46"/>
        </w:numPr>
      </w:pPr>
      <w:r>
        <w:t>After completing</w:t>
      </w:r>
      <w:r w:rsidR="009D575F">
        <w:t xml:space="preserve"> </w:t>
      </w:r>
      <w:r>
        <w:t>visualizations then upload BI application file</w:t>
      </w:r>
    </w:p>
    <w:p w14:paraId="4906DF85" w14:textId="77E1202C" w:rsidR="00747D57" w:rsidRDefault="00747D57" w:rsidP="00747D57">
      <w:pPr>
        <w:pStyle w:val="NoSpacing"/>
      </w:pPr>
      <w:r>
        <w:t>Measures:</w:t>
      </w:r>
    </w:p>
    <w:p w14:paraId="129C3C3C" w14:textId="1AAB5A3A" w:rsidR="00747D57" w:rsidRDefault="00747D57" w:rsidP="0049305B">
      <w:pPr>
        <w:pStyle w:val="NoSpacing"/>
        <w:numPr>
          <w:ilvl w:val="0"/>
          <w:numId w:val="47"/>
        </w:numPr>
      </w:pPr>
      <w:proofErr w:type="spellStart"/>
      <w:r>
        <w:t>RentalQuantity</w:t>
      </w:r>
      <w:proofErr w:type="spellEnd"/>
      <w:r>
        <w:t xml:space="preserve"> = number of times a film has been rented</w:t>
      </w:r>
    </w:p>
    <w:p w14:paraId="3AB129BA" w14:textId="5123BE0B" w:rsidR="00747D57" w:rsidRDefault="00747D57" w:rsidP="0049305B">
      <w:pPr>
        <w:pStyle w:val="NoSpacing"/>
        <w:numPr>
          <w:ilvl w:val="0"/>
          <w:numId w:val="47"/>
        </w:numPr>
      </w:pPr>
      <w:proofErr w:type="spellStart"/>
      <w:r>
        <w:t>RentalAmount</w:t>
      </w:r>
      <w:proofErr w:type="spellEnd"/>
      <w:r>
        <w:t xml:space="preserve"> = Payment amount in $</w:t>
      </w:r>
    </w:p>
    <w:p w14:paraId="4F37C1B6" w14:textId="77777777" w:rsidR="00747D57" w:rsidRDefault="00747D57">
      <w:r>
        <w:br w:type="page"/>
      </w:r>
    </w:p>
    <w:p w14:paraId="2CC64BB1" w14:textId="49B28602" w:rsidR="00D65DC7" w:rsidRPr="00D65DC7" w:rsidRDefault="00747D57" w:rsidP="00747D57">
      <w:pPr>
        <w:pStyle w:val="Heading2"/>
      </w:pPr>
      <w:r>
        <w:lastRenderedPageBreak/>
        <w:t>Questions:</w:t>
      </w:r>
      <w:r w:rsidR="0026227C">
        <w:t xml:space="preserve"> answer questions with sql queries &amp; then do visualizations</w:t>
      </w:r>
    </w:p>
    <w:p w14:paraId="7DF87CD2" w14:textId="0590BC69" w:rsidR="00D65DC7" w:rsidRPr="00EB4A90" w:rsidRDefault="00991057" w:rsidP="009E014E">
      <w:pPr>
        <w:pStyle w:val="ListParagraph"/>
        <w:numPr>
          <w:ilvl w:val="0"/>
          <w:numId w:val="48"/>
        </w:numPr>
      </w:pPr>
      <w:r w:rsidRPr="00EB4A90">
        <w:t xml:space="preserve">Rentals by </w:t>
      </w:r>
      <w:r w:rsidR="004F5865" w:rsidRPr="00EB4A90">
        <w:t xml:space="preserve">Customer </w:t>
      </w:r>
      <w:r w:rsidRPr="00EB4A90">
        <w:t>Geography</w:t>
      </w:r>
    </w:p>
    <w:p w14:paraId="5DFE195F" w14:textId="08BB2460" w:rsidR="00991057" w:rsidRPr="00EB4A90" w:rsidRDefault="00991057" w:rsidP="009E014E">
      <w:pPr>
        <w:pStyle w:val="ListParagraph"/>
        <w:numPr>
          <w:ilvl w:val="1"/>
          <w:numId w:val="48"/>
        </w:numPr>
      </w:pPr>
      <w:r w:rsidRPr="00EB4A90">
        <w:t xml:space="preserve">Contribution of Countries &amp; Cities (in hierarchy) by rental amount - Treemap (or Heatmap) &amp; sql query </w:t>
      </w:r>
    </w:p>
    <w:p w14:paraId="61607D5D" w14:textId="3708FC7D" w:rsidR="00991057" w:rsidRPr="00EB4A90" w:rsidRDefault="00991057" w:rsidP="009E014E">
      <w:pPr>
        <w:pStyle w:val="ListParagraph"/>
        <w:numPr>
          <w:ilvl w:val="1"/>
          <w:numId w:val="48"/>
        </w:numPr>
      </w:pPr>
      <w:r w:rsidRPr="00EB4A90">
        <w:t>Rental amounts by countries for PG &amp; PG-13 rated films - bar chart &amp; sql query</w:t>
      </w:r>
    </w:p>
    <w:p w14:paraId="5F3B93D5" w14:textId="303C6FD7" w:rsidR="003300D3" w:rsidRPr="00EB4A90" w:rsidRDefault="003300D3" w:rsidP="009E014E">
      <w:pPr>
        <w:pStyle w:val="ListParagraph"/>
        <w:numPr>
          <w:ilvl w:val="1"/>
          <w:numId w:val="48"/>
        </w:numPr>
      </w:pPr>
      <w:r w:rsidRPr="00EB4A90">
        <w:t xml:space="preserve">Top 20 cities by </w:t>
      </w:r>
      <w:r w:rsidR="009E014E" w:rsidRPr="00EB4A90">
        <w:t xml:space="preserve">number of </w:t>
      </w:r>
      <w:r w:rsidRPr="00EB4A90">
        <w:t>customers</w:t>
      </w:r>
      <w:r w:rsidR="009E014E" w:rsidRPr="00EB4A90">
        <w:t xml:space="preserve"> who rented - bar chart &amp; sql query</w:t>
      </w:r>
    </w:p>
    <w:p w14:paraId="26BE67E2" w14:textId="5CF0E401" w:rsidR="009E014E" w:rsidRPr="00EB4A90" w:rsidRDefault="009E014E" w:rsidP="009E014E">
      <w:pPr>
        <w:pStyle w:val="ListParagraph"/>
        <w:numPr>
          <w:ilvl w:val="1"/>
          <w:numId w:val="48"/>
        </w:numPr>
      </w:pPr>
      <w:r w:rsidRPr="00EB4A90">
        <w:t>Top 20 cities by number of films rented - bar chart &amp; sql query</w:t>
      </w:r>
    </w:p>
    <w:p w14:paraId="2067D7BA" w14:textId="352D9B61" w:rsidR="009E014E" w:rsidRPr="00EB4A90" w:rsidRDefault="009E014E" w:rsidP="009E014E">
      <w:pPr>
        <w:pStyle w:val="ListParagraph"/>
        <w:numPr>
          <w:ilvl w:val="1"/>
          <w:numId w:val="48"/>
        </w:numPr>
      </w:pPr>
      <w:r w:rsidRPr="00EB4A90">
        <w:t>Rank cities by average rental cost - bar chart &amp; sql query</w:t>
      </w:r>
    </w:p>
    <w:p w14:paraId="7ABBAC6F" w14:textId="77777777" w:rsidR="00242C7B" w:rsidRDefault="00242C7B" w:rsidP="00242C7B">
      <w:pPr>
        <w:pStyle w:val="ListParagraph"/>
        <w:ind w:left="360"/>
      </w:pPr>
    </w:p>
    <w:p w14:paraId="4D433345" w14:textId="2097CDB7" w:rsidR="00373099" w:rsidRDefault="00373099" w:rsidP="00EB4A90">
      <w:pPr>
        <w:pStyle w:val="ListParagraph"/>
        <w:numPr>
          <w:ilvl w:val="0"/>
          <w:numId w:val="48"/>
        </w:numPr>
      </w:pPr>
      <w:r>
        <w:t>Rentals by Film Category</w:t>
      </w:r>
    </w:p>
    <w:p w14:paraId="2612CC10" w14:textId="418B4FD2" w:rsidR="00373099" w:rsidRPr="00242C7B" w:rsidRDefault="00805791" w:rsidP="00EB4A90">
      <w:pPr>
        <w:pStyle w:val="ListParagraph"/>
        <w:numPr>
          <w:ilvl w:val="1"/>
          <w:numId w:val="48"/>
        </w:numPr>
      </w:pPr>
      <w:r w:rsidRPr="00242C7B">
        <w:t>Film categories</w:t>
      </w:r>
      <w:r w:rsidR="00373099" w:rsidRPr="00242C7B">
        <w:t xml:space="preserve"> by rental amount</w:t>
      </w:r>
      <w:r w:rsidRPr="00242C7B">
        <w:t xml:space="preserve"> (ranked) &amp; rental quantity</w:t>
      </w:r>
      <w:r w:rsidR="00373099" w:rsidRPr="00242C7B">
        <w:t xml:space="preserve"> – </w:t>
      </w:r>
      <w:r w:rsidRPr="00242C7B">
        <w:t>tabular</w:t>
      </w:r>
      <w:r w:rsidR="00373099" w:rsidRPr="00242C7B">
        <w:t xml:space="preserve"> &amp; sql query</w:t>
      </w:r>
    </w:p>
    <w:p w14:paraId="4DE661DA" w14:textId="7857EC22" w:rsidR="00805791" w:rsidRPr="00242C7B" w:rsidRDefault="00805791" w:rsidP="00EB4A90">
      <w:pPr>
        <w:pStyle w:val="ListParagraph"/>
        <w:numPr>
          <w:ilvl w:val="1"/>
          <w:numId w:val="48"/>
        </w:numPr>
      </w:pPr>
      <w:r w:rsidRPr="00242C7B">
        <w:t>Film categories by rental amount (ranked) – bar chart &amp; sql query</w:t>
      </w:r>
    </w:p>
    <w:p w14:paraId="1442EA04" w14:textId="4F8CE8C5" w:rsidR="00EB4A90" w:rsidRPr="00242C7B" w:rsidRDefault="00EB4A90" w:rsidP="00EB4A90">
      <w:pPr>
        <w:pStyle w:val="ListParagraph"/>
        <w:numPr>
          <w:ilvl w:val="1"/>
          <w:numId w:val="48"/>
        </w:numPr>
      </w:pPr>
      <w:r w:rsidRPr="00242C7B">
        <w:t>Film categories by average rental amount (ranked) &amp; – tabular &amp; sql query</w:t>
      </w:r>
    </w:p>
    <w:p w14:paraId="577C9E5A" w14:textId="296D0646" w:rsidR="00EB4A90" w:rsidRPr="00242C7B" w:rsidRDefault="00EB4A90" w:rsidP="00EB4A90">
      <w:pPr>
        <w:pStyle w:val="ListParagraph"/>
        <w:numPr>
          <w:ilvl w:val="1"/>
          <w:numId w:val="48"/>
        </w:numPr>
      </w:pPr>
      <w:r w:rsidRPr="00242C7B">
        <w:t>Contribution of Film Categories by number of customers - Treemap (or Heatmap) &amp; sql query</w:t>
      </w:r>
    </w:p>
    <w:p w14:paraId="3C83B3C1" w14:textId="0A4AD8A0" w:rsidR="00EB4A90" w:rsidRPr="00242C7B" w:rsidRDefault="00EB4A90" w:rsidP="00EB4A90">
      <w:pPr>
        <w:pStyle w:val="ListParagraph"/>
        <w:numPr>
          <w:ilvl w:val="1"/>
          <w:numId w:val="48"/>
        </w:numPr>
      </w:pPr>
      <w:r w:rsidRPr="00242C7B">
        <w:t xml:space="preserve"> Contribution of Film Categories by rental amount - Treemap (or Heatmap) &amp; sql query</w:t>
      </w:r>
    </w:p>
    <w:p w14:paraId="36FE0B42" w14:textId="7CAEC53B" w:rsidR="00242C7B" w:rsidRDefault="00242C7B" w:rsidP="00242C7B">
      <w:pPr>
        <w:pStyle w:val="ListParagraph"/>
        <w:ind w:left="792"/>
      </w:pPr>
    </w:p>
    <w:p w14:paraId="37A4AF57" w14:textId="261CB8BA" w:rsidR="00805791" w:rsidRDefault="00805791" w:rsidP="00EB4A90">
      <w:pPr>
        <w:pStyle w:val="ListParagraph"/>
        <w:numPr>
          <w:ilvl w:val="0"/>
          <w:numId w:val="48"/>
        </w:numPr>
      </w:pPr>
      <w:r>
        <w:t xml:space="preserve">Rentals by Film </w:t>
      </w:r>
    </w:p>
    <w:p w14:paraId="43E77219" w14:textId="47BB606E" w:rsidR="00805791" w:rsidRPr="00725279" w:rsidRDefault="00805791" w:rsidP="00EB4A90">
      <w:pPr>
        <w:pStyle w:val="ListParagraph"/>
        <w:numPr>
          <w:ilvl w:val="1"/>
          <w:numId w:val="48"/>
        </w:numPr>
      </w:pPr>
      <w:r w:rsidRPr="00725279">
        <w:t>List Films with rental amount, rental quantity, rating, rental rate, repl</w:t>
      </w:r>
      <w:r w:rsidR="0049305B" w:rsidRPr="00725279">
        <w:t xml:space="preserve">acement cost and category name </w:t>
      </w:r>
      <w:r w:rsidRPr="00725279">
        <w:t>– tabular &amp; sql query</w:t>
      </w:r>
    </w:p>
    <w:p w14:paraId="21110C97" w14:textId="4D1BBD24" w:rsidR="00805791" w:rsidRPr="00725279" w:rsidRDefault="00805791" w:rsidP="00EB4A90">
      <w:pPr>
        <w:pStyle w:val="ListParagraph"/>
        <w:numPr>
          <w:ilvl w:val="1"/>
          <w:numId w:val="48"/>
        </w:numPr>
      </w:pPr>
      <w:r w:rsidRPr="00725279">
        <w:t>List top 10 Films by rental amount (ranked) – bar chart &amp; sql query</w:t>
      </w:r>
    </w:p>
    <w:p w14:paraId="6707BBAF" w14:textId="4E435D35" w:rsidR="00623CE5" w:rsidRPr="00623CE5" w:rsidRDefault="00623CE5" w:rsidP="009D575F">
      <w:pPr>
        <w:pStyle w:val="ListParagraph"/>
        <w:numPr>
          <w:ilvl w:val="1"/>
          <w:numId w:val="48"/>
        </w:numPr>
      </w:pPr>
      <w:r w:rsidRPr="00623CE5">
        <w:t xml:space="preserve">List top </w:t>
      </w:r>
      <w:r>
        <w:t>20</w:t>
      </w:r>
      <w:r w:rsidRPr="00623CE5">
        <w:t xml:space="preserve"> Films by </w:t>
      </w:r>
      <w:r>
        <w:t>number of customers</w:t>
      </w:r>
      <w:r w:rsidRPr="00623CE5">
        <w:t xml:space="preserve"> (ranked) – bar chart &amp; sql query</w:t>
      </w:r>
    </w:p>
    <w:p w14:paraId="0F927F84" w14:textId="1D6ED1FB" w:rsidR="00623CE5" w:rsidRDefault="00623CE5" w:rsidP="00623CE5">
      <w:pPr>
        <w:pStyle w:val="ListParagraph"/>
        <w:numPr>
          <w:ilvl w:val="1"/>
          <w:numId w:val="48"/>
        </w:numPr>
      </w:pPr>
      <w:r w:rsidRPr="00623CE5">
        <w:t xml:space="preserve">List Films </w:t>
      </w:r>
      <w:r>
        <w:t xml:space="preserve">with the word “punk” in title with rental amount and number of customers – </w:t>
      </w:r>
      <w:r w:rsidR="00725279">
        <w:t>tabular</w:t>
      </w:r>
      <w:r w:rsidRPr="00623CE5">
        <w:t xml:space="preserve"> &amp; sql query</w:t>
      </w:r>
    </w:p>
    <w:p w14:paraId="3F7A4DD8" w14:textId="479023B3" w:rsidR="00725279" w:rsidRPr="00623CE5" w:rsidRDefault="00725279" w:rsidP="00623CE5">
      <w:pPr>
        <w:pStyle w:val="ListParagraph"/>
        <w:numPr>
          <w:ilvl w:val="1"/>
          <w:numId w:val="48"/>
        </w:numPr>
      </w:pPr>
      <w:r>
        <w:t xml:space="preserve">Contribution by rental amount for films with a documentary category </w:t>
      </w:r>
      <w:r w:rsidRPr="00242C7B">
        <w:t>- Treemap (or Heatmap) &amp; sql query</w:t>
      </w:r>
    </w:p>
    <w:p w14:paraId="3EC71FC3" w14:textId="77777777" w:rsidR="00EB4A90" w:rsidRDefault="00EB4A90" w:rsidP="0049305B">
      <w:pPr>
        <w:pStyle w:val="ListParagraph"/>
        <w:ind w:left="1080"/>
      </w:pPr>
    </w:p>
    <w:p w14:paraId="05644B74" w14:textId="14F2197D" w:rsidR="002C529A" w:rsidRDefault="002C529A" w:rsidP="00EB4A90">
      <w:pPr>
        <w:pStyle w:val="ListParagraph"/>
        <w:numPr>
          <w:ilvl w:val="0"/>
          <w:numId w:val="48"/>
        </w:numPr>
      </w:pPr>
      <w:r>
        <w:t xml:space="preserve">Rentals by Customer (Last name, First Name) </w:t>
      </w:r>
    </w:p>
    <w:p w14:paraId="73AF4D1F" w14:textId="4569501D" w:rsidR="002C529A" w:rsidRPr="00725279" w:rsidRDefault="002C529A" w:rsidP="00EB4A90">
      <w:pPr>
        <w:pStyle w:val="ListParagraph"/>
        <w:numPr>
          <w:ilvl w:val="1"/>
          <w:numId w:val="48"/>
        </w:numPr>
      </w:pPr>
      <w:r w:rsidRPr="00725279">
        <w:t xml:space="preserve">List </w:t>
      </w:r>
      <w:r w:rsidR="00601E21" w:rsidRPr="00725279">
        <w:t xml:space="preserve">Customers (Last name, First Name) </w:t>
      </w:r>
      <w:r w:rsidRPr="00725279">
        <w:t xml:space="preserve">with rental amount, rental quantity, </w:t>
      </w:r>
      <w:r w:rsidR="00601E21" w:rsidRPr="00725279">
        <w:t xml:space="preserve">active status, country and city </w:t>
      </w:r>
      <w:r w:rsidRPr="00725279">
        <w:t>– tabular &amp; sql query</w:t>
      </w:r>
    </w:p>
    <w:p w14:paraId="74F7F470" w14:textId="6CF4CF37" w:rsidR="00EB4A90" w:rsidRPr="00725279" w:rsidRDefault="00601E21" w:rsidP="00EB4A90">
      <w:pPr>
        <w:pStyle w:val="ListParagraph"/>
        <w:numPr>
          <w:ilvl w:val="1"/>
          <w:numId w:val="48"/>
        </w:numPr>
      </w:pPr>
      <w:r w:rsidRPr="00725279">
        <w:t>List top 10 Customers (Last name, First N</w:t>
      </w:r>
      <w:r w:rsidR="00BF340B">
        <w:t xml:space="preserve">ame) by rental amount (ranked) </w:t>
      </w:r>
      <w:r w:rsidRPr="00725279">
        <w:t>for PG &amp; PG-13 rated films – bar chart &amp; sql query</w:t>
      </w:r>
    </w:p>
    <w:p w14:paraId="18AF777A" w14:textId="659CBBD2" w:rsidR="00725279" w:rsidRPr="00623CE5" w:rsidRDefault="00725279" w:rsidP="00725279">
      <w:pPr>
        <w:pStyle w:val="ListParagraph"/>
        <w:numPr>
          <w:ilvl w:val="1"/>
          <w:numId w:val="48"/>
        </w:numPr>
      </w:pPr>
      <w:r>
        <w:t xml:space="preserve">Contribution by rental amount for customers from France, Italy or Germany </w:t>
      </w:r>
      <w:r w:rsidRPr="00242C7B">
        <w:t>- Treemap (or Heatmap) &amp; sql query</w:t>
      </w:r>
    </w:p>
    <w:p w14:paraId="7C8160A9" w14:textId="6C24429E" w:rsidR="00601E21" w:rsidRDefault="004E3430" w:rsidP="00B91061">
      <w:pPr>
        <w:pStyle w:val="ListParagraph"/>
        <w:numPr>
          <w:ilvl w:val="1"/>
          <w:numId w:val="48"/>
        </w:numPr>
      </w:pPr>
      <w:r>
        <w:t>List top 20</w:t>
      </w:r>
      <w:r w:rsidR="00BF340B" w:rsidRPr="00725279">
        <w:t xml:space="preserve"> Customers (Last name, First N</w:t>
      </w:r>
      <w:r w:rsidR="00BF340B">
        <w:t xml:space="preserve">ame) by rental amount (ranked) </w:t>
      </w:r>
      <w:r w:rsidR="00BF340B" w:rsidRPr="00725279">
        <w:t xml:space="preserve">for </w:t>
      </w:r>
      <w:r>
        <w:t>comedy</w:t>
      </w:r>
      <w:r w:rsidR="00BF340B" w:rsidRPr="00725279">
        <w:t xml:space="preserve"> films – bar chart &amp; sql query</w:t>
      </w:r>
    </w:p>
    <w:p w14:paraId="461C8715" w14:textId="58C9E02C" w:rsidR="009D575F" w:rsidRDefault="009D575F" w:rsidP="009D575F">
      <w:pPr>
        <w:pStyle w:val="ListParagraph"/>
        <w:numPr>
          <w:ilvl w:val="1"/>
          <w:numId w:val="48"/>
        </w:numPr>
      </w:pPr>
      <w:r w:rsidRPr="00725279">
        <w:t>List top 10 Customers (Last name, First Name) from China by rental amount (ranked) for films that have replacement costs greater than $24 – bar chart &amp; sql query</w:t>
      </w:r>
    </w:p>
    <w:p w14:paraId="744FE22C" w14:textId="77777777" w:rsidR="00805791" w:rsidRPr="002C529A" w:rsidRDefault="00805791" w:rsidP="00E1273E">
      <w:pPr>
        <w:pStyle w:val="ListParagraph"/>
        <w:ind w:left="360"/>
        <w:rPr>
          <w:b/>
        </w:rPr>
      </w:pPr>
    </w:p>
    <w:sectPr w:rsidR="00805791" w:rsidRPr="002C529A" w:rsidSect="00BE63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E2B2C" w14:textId="77777777" w:rsidR="00BF426B" w:rsidRDefault="00BF426B" w:rsidP="003F5BFE">
      <w:pPr>
        <w:spacing w:after="0" w:line="240" w:lineRule="auto"/>
      </w:pPr>
      <w:r>
        <w:separator/>
      </w:r>
    </w:p>
  </w:endnote>
  <w:endnote w:type="continuationSeparator" w:id="0">
    <w:p w14:paraId="71C40990" w14:textId="77777777" w:rsidR="00BF426B" w:rsidRDefault="00BF426B" w:rsidP="003F5B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A2BDD" w14:textId="77777777" w:rsidR="009D575F" w:rsidRDefault="009D5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1C0D5" w14:textId="77777777" w:rsidR="009D575F" w:rsidRDefault="009D57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31DCE" w14:textId="77777777" w:rsidR="009D575F" w:rsidRDefault="009D5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4EE3B" w14:textId="77777777" w:rsidR="00BF426B" w:rsidRDefault="00BF426B" w:rsidP="003F5BFE">
      <w:pPr>
        <w:spacing w:after="0" w:line="240" w:lineRule="auto"/>
      </w:pPr>
      <w:r>
        <w:separator/>
      </w:r>
    </w:p>
  </w:footnote>
  <w:footnote w:type="continuationSeparator" w:id="0">
    <w:p w14:paraId="1D2AD457" w14:textId="77777777" w:rsidR="00BF426B" w:rsidRDefault="00BF426B" w:rsidP="003F5B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78FB0" w14:textId="77777777" w:rsidR="009D575F" w:rsidRDefault="009D57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025E6" w14:textId="4C5B2C88" w:rsidR="000D184C" w:rsidRPr="007F22B8" w:rsidRDefault="009D575F" w:rsidP="004675DB">
    <w:pPr>
      <w:pStyle w:val="Heading2"/>
      <w:rPr>
        <w:b/>
      </w:rPr>
    </w:pPr>
    <w:r>
      <w:t>NEU INFO7370</w:t>
    </w:r>
    <w:r w:rsidR="000D184C">
      <w:t xml:space="preserve">BI                 </w:t>
    </w:r>
    <w:r w:rsidR="000D184C">
      <w:tab/>
    </w:r>
    <w:r w:rsidR="000D184C">
      <w:tab/>
    </w:r>
    <w:r w:rsidR="000D184C">
      <w:tab/>
      <w:t xml:space="preserve">            Instructor: </w:t>
    </w:r>
    <w:r w:rsidR="000D184C" w:rsidRPr="008E6366">
      <w:t>Richard Sherman</w:t>
    </w:r>
  </w:p>
  <w:p w14:paraId="638025E7" w14:textId="072F42E1" w:rsidR="003F5BFE" w:rsidRDefault="009D575F" w:rsidP="00D65DC7">
    <w:pPr>
      <w:pStyle w:val="Header"/>
      <w:tabs>
        <w:tab w:val="left" w:pos="6135"/>
      </w:tabs>
      <w:rPr>
        <w:b/>
        <w:sz w:val="28"/>
        <w:szCs w:val="28"/>
      </w:rPr>
    </w:pPr>
    <w:r>
      <w:rPr>
        <w:b/>
        <w:sz w:val="28"/>
        <w:szCs w:val="28"/>
      </w:rPr>
      <w:t xml:space="preserve">PowerBI </w:t>
    </w:r>
    <w:r w:rsidR="00747D57">
      <w:rPr>
        <w:b/>
        <w:sz w:val="28"/>
        <w:szCs w:val="28"/>
      </w:rPr>
      <w:t>– BI Applications &amp; SQL Queries</w:t>
    </w:r>
    <w:r>
      <w:rPr>
        <w:b/>
        <w:sz w:val="28"/>
        <w:szCs w:val="28"/>
      </w:rPr>
      <w:tab/>
    </w:r>
    <w:r w:rsidR="00D65DC7">
      <w:rPr>
        <w:b/>
        <w:sz w:val="28"/>
        <w:szCs w:val="28"/>
      </w:rPr>
      <w:tab/>
    </w:r>
    <w:r w:rsidR="003F5BFE" w:rsidRPr="003F5BFE">
      <w:rPr>
        <w:b/>
        <w:sz w:val="28"/>
        <w:szCs w:val="28"/>
      </w:rPr>
      <w:fldChar w:fldCharType="begin"/>
    </w:r>
    <w:r w:rsidR="003F5BFE" w:rsidRPr="003F5BFE">
      <w:rPr>
        <w:b/>
        <w:sz w:val="28"/>
        <w:szCs w:val="28"/>
      </w:rPr>
      <w:instrText xml:space="preserve"> DATE \@ "MMMM d, yyyy" </w:instrText>
    </w:r>
    <w:r w:rsidR="003F5BFE" w:rsidRPr="003F5BFE">
      <w:rPr>
        <w:b/>
        <w:sz w:val="28"/>
        <w:szCs w:val="28"/>
      </w:rPr>
      <w:fldChar w:fldCharType="separate"/>
    </w:r>
    <w:r w:rsidR="00E3341D">
      <w:rPr>
        <w:b/>
        <w:noProof/>
        <w:sz w:val="28"/>
        <w:szCs w:val="28"/>
      </w:rPr>
      <w:t>January 12, 2019</w:t>
    </w:r>
    <w:r w:rsidR="003F5BFE" w:rsidRPr="003F5BFE">
      <w:rPr>
        <w:b/>
        <w:sz w:val="28"/>
        <w:szCs w:val="28"/>
      </w:rPr>
      <w:fldChar w:fldCharType="end"/>
    </w:r>
  </w:p>
  <w:p w14:paraId="638025E8" w14:textId="77777777" w:rsidR="00BE63D6" w:rsidRPr="003F5BFE" w:rsidRDefault="00BE63D6">
    <w:pPr>
      <w:pStyle w:val="Header"/>
      <w:rPr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981D7" w14:textId="77777777" w:rsidR="009D575F" w:rsidRDefault="009D5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D6684"/>
    <w:multiLevelType w:val="hybridMultilevel"/>
    <w:tmpl w:val="324E3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226E5"/>
    <w:multiLevelType w:val="hybridMultilevel"/>
    <w:tmpl w:val="CAC2FDC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BA5FDE"/>
    <w:multiLevelType w:val="hybridMultilevel"/>
    <w:tmpl w:val="3C029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F7809"/>
    <w:multiLevelType w:val="hybridMultilevel"/>
    <w:tmpl w:val="879A89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D15C03"/>
    <w:multiLevelType w:val="hybridMultilevel"/>
    <w:tmpl w:val="58120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8336B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E069D0"/>
    <w:multiLevelType w:val="hybridMultilevel"/>
    <w:tmpl w:val="C2AE4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AD7F20"/>
    <w:multiLevelType w:val="hybridMultilevel"/>
    <w:tmpl w:val="9468E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6D2789E"/>
    <w:multiLevelType w:val="hybridMultilevel"/>
    <w:tmpl w:val="0F8AA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0219A"/>
    <w:multiLevelType w:val="hybridMultilevel"/>
    <w:tmpl w:val="6F322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22E8D"/>
    <w:multiLevelType w:val="hybridMultilevel"/>
    <w:tmpl w:val="353A4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CDF1471"/>
    <w:multiLevelType w:val="hybridMultilevel"/>
    <w:tmpl w:val="CF3CE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9752A"/>
    <w:multiLevelType w:val="hybridMultilevel"/>
    <w:tmpl w:val="51989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B196D"/>
    <w:multiLevelType w:val="hybridMultilevel"/>
    <w:tmpl w:val="4A4C9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32F45"/>
    <w:multiLevelType w:val="hybridMultilevel"/>
    <w:tmpl w:val="2FE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D406D"/>
    <w:multiLevelType w:val="hybridMultilevel"/>
    <w:tmpl w:val="888851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3F610A"/>
    <w:multiLevelType w:val="hybridMultilevel"/>
    <w:tmpl w:val="0C686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34FCC"/>
    <w:multiLevelType w:val="hybridMultilevel"/>
    <w:tmpl w:val="0868E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776416F"/>
    <w:multiLevelType w:val="hybridMultilevel"/>
    <w:tmpl w:val="F8FCA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D80C7D"/>
    <w:multiLevelType w:val="hybridMultilevel"/>
    <w:tmpl w:val="B894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C54E4"/>
    <w:multiLevelType w:val="hybridMultilevel"/>
    <w:tmpl w:val="DE32D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C3521"/>
    <w:multiLevelType w:val="hybridMultilevel"/>
    <w:tmpl w:val="0486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A6701"/>
    <w:multiLevelType w:val="hybridMultilevel"/>
    <w:tmpl w:val="BA80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9450D7"/>
    <w:multiLevelType w:val="hybridMultilevel"/>
    <w:tmpl w:val="1866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7127B"/>
    <w:multiLevelType w:val="hybridMultilevel"/>
    <w:tmpl w:val="50008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2FF4BE2"/>
    <w:multiLevelType w:val="hybridMultilevel"/>
    <w:tmpl w:val="09EAC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48954BA"/>
    <w:multiLevelType w:val="hybridMultilevel"/>
    <w:tmpl w:val="5614B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417560"/>
    <w:multiLevelType w:val="hybridMultilevel"/>
    <w:tmpl w:val="46B63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B03056"/>
    <w:multiLevelType w:val="hybridMultilevel"/>
    <w:tmpl w:val="29006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ED4A44"/>
    <w:multiLevelType w:val="hybridMultilevel"/>
    <w:tmpl w:val="9B268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B301C"/>
    <w:multiLevelType w:val="hybridMultilevel"/>
    <w:tmpl w:val="D222FF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233A7D"/>
    <w:multiLevelType w:val="hybridMultilevel"/>
    <w:tmpl w:val="BA807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B01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0A436F6"/>
    <w:multiLevelType w:val="hybridMultilevel"/>
    <w:tmpl w:val="7EB67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6727CF"/>
    <w:multiLevelType w:val="hybridMultilevel"/>
    <w:tmpl w:val="B9986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72B1F"/>
    <w:multiLevelType w:val="hybridMultilevel"/>
    <w:tmpl w:val="20B076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B605E6"/>
    <w:multiLevelType w:val="hybridMultilevel"/>
    <w:tmpl w:val="00E82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842F95"/>
    <w:multiLevelType w:val="hybridMultilevel"/>
    <w:tmpl w:val="3508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26027E"/>
    <w:multiLevelType w:val="hybridMultilevel"/>
    <w:tmpl w:val="BB82F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0443C8"/>
    <w:multiLevelType w:val="hybridMultilevel"/>
    <w:tmpl w:val="00DA2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838CD"/>
    <w:multiLevelType w:val="hybridMultilevel"/>
    <w:tmpl w:val="CAC2FDC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2020C4"/>
    <w:multiLevelType w:val="hybridMultilevel"/>
    <w:tmpl w:val="255A3F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297268"/>
    <w:multiLevelType w:val="hybridMultilevel"/>
    <w:tmpl w:val="B6C2E5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84F4D96"/>
    <w:multiLevelType w:val="hybridMultilevel"/>
    <w:tmpl w:val="779AE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50AE4"/>
    <w:multiLevelType w:val="hybridMultilevel"/>
    <w:tmpl w:val="175C8E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833351"/>
    <w:multiLevelType w:val="hybridMultilevel"/>
    <w:tmpl w:val="DA3C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927622"/>
    <w:multiLevelType w:val="hybridMultilevel"/>
    <w:tmpl w:val="8FF2C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CBE484E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1"/>
  </w:num>
  <w:num w:numId="3">
    <w:abstractNumId w:val="36"/>
  </w:num>
  <w:num w:numId="4">
    <w:abstractNumId w:val="16"/>
  </w:num>
  <w:num w:numId="5">
    <w:abstractNumId w:val="14"/>
  </w:num>
  <w:num w:numId="6">
    <w:abstractNumId w:val="28"/>
  </w:num>
  <w:num w:numId="7">
    <w:abstractNumId w:val="43"/>
  </w:num>
  <w:num w:numId="8">
    <w:abstractNumId w:val="12"/>
  </w:num>
  <w:num w:numId="9">
    <w:abstractNumId w:val="0"/>
  </w:num>
  <w:num w:numId="10">
    <w:abstractNumId w:val="47"/>
  </w:num>
  <w:num w:numId="11">
    <w:abstractNumId w:val="45"/>
  </w:num>
  <w:num w:numId="12">
    <w:abstractNumId w:val="13"/>
  </w:num>
  <w:num w:numId="13">
    <w:abstractNumId w:val="18"/>
  </w:num>
  <w:num w:numId="14">
    <w:abstractNumId w:val="5"/>
  </w:num>
  <w:num w:numId="15">
    <w:abstractNumId w:val="20"/>
  </w:num>
  <w:num w:numId="16">
    <w:abstractNumId w:val="38"/>
  </w:num>
  <w:num w:numId="17">
    <w:abstractNumId w:val="29"/>
  </w:num>
  <w:num w:numId="18">
    <w:abstractNumId w:val="25"/>
  </w:num>
  <w:num w:numId="19">
    <w:abstractNumId w:val="44"/>
  </w:num>
  <w:num w:numId="20">
    <w:abstractNumId w:val="2"/>
  </w:num>
  <w:num w:numId="21">
    <w:abstractNumId w:val="11"/>
  </w:num>
  <w:num w:numId="22">
    <w:abstractNumId w:val="34"/>
  </w:num>
  <w:num w:numId="23">
    <w:abstractNumId w:val="39"/>
  </w:num>
  <w:num w:numId="24">
    <w:abstractNumId w:val="4"/>
  </w:num>
  <w:num w:numId="25">
    <w:abstractNumId w:val="37"/>
  </w:num>
  <w:num w:numId="26">
    <w:abstractNumId w:val="41"/>
  </w:num>
  <w:num w:numId="27">
    <w:abstractNumId w:val="35"/>
  </w:num>
  <w:num w:numId="28">
    <w:abstractNumId w:val="15"/>
  </w:num>
  <w:num w:numId="29">
    <w:abstractNumId w:val="9"/>
  </w:num>
  <w:num w:numId="30">
    <w:abstractNumId w:val="30"/>
  </w:num>
  <w:num w:numId="31">
    <w:abstractNumId w:val="27"/>
  </w:num>
  <w:num w:numId="32">
    <w:abstractNumId w:val="26"/>
  </w:num>
  <w:num w:numId="33">
    <w:abstractNumId w:val="23"/>
  </w:num>
  <w:num w:numId="34">
    <w:abstractNumId w:val="7"/>
  </w:num>
  <w:num w:numId="35">
    <w:abstractNumId w:val="17"/>
  </w:num>
  <w:num w:numId="36">
    <w:abstractNumId w:val="1"/>
  </w:num>
  <w:num w:numId="37">
    <w:abstractNumId w:val="40"/>
  </w:num>
  <w:num w:numId="38">
    <w:abstractNumId w:val="31"/>
  </w:num>
  <w:num w:numId="39">
    <w:abstractNumId w:val="8"/>
  </w:num>
  <w:num w:numId="40">
    <w:abstractNumId w:val="22"/>
  </w:num>
  <w:num w:numId="41">
    <w:abstractNumId w:val="24"/>
  </w:num>
  <w:num w:numId="42">
    <w:abstractNumId w:val="46"/>
  </w:num>
  <w:num w:numId="43">
    <w:abstractNumId w:val="33"/>
  </w:num>
  <w:num w:numId="44">
    <w:abstractNumId w:val="3"/>
  </w:num>
  <w:num w:numId="45">
    <w:abstractNumId w:val="10"/>
  </w:num>
  <w:num w:numId="46">
    <w:abstractNumId w:val="6"/>
  </w:num>
  <w:num w:numId="47">
    <w:abstractNumId w:val="42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3NDM0NTc1NjawNDZW0lEKTi0uzszPAykwrAUA1QnkMywAAAA="/>
  </w:docVars>
  <w:rsids>
    <w:rsidRoot w:val="00421210"/>
    <w:rsid w:val="00011542"/>
    <w:rsid w:val="000964DB"/>
    <w:rsid w:val="000B5170"/>
    <w:rsid w:val="000D184C"/>
    <w:rsid w:val="000F7197"/>
    <w:rsid w:val="00110E8C"/>
    <w:rsid w:val="001253ED"/>
    <w:rsid w:val="00172805"/>
    <w:rsid w:val="00190241"/>
    <w:rsid w:val="00193D07"/>
    <w:rsid w:val="00195839"/>
    <w:rsid w:val="001B69BC"/>
    <w:rsid w:val="001B77D4"/>
    <w:rsid w:val="001C5FAA"/>
    <w:rsid w:val="001E1191"/>
    <w:rsid w:val="001E27AC"/>
    <w:rsid w:val="001F76CF"/>
    <w:rsid w:val="0023511A"/>
    <w:rsid w:val="00242C7B"/>
    <w:rsid w:val="002513C4"/>
    <w:rsid w:val="0026227C"/>
    <w:rsid w:val="002B38B6"/>
    <w:rsid w:val="002C0A4E"/>
    <w:rsid w:val="002C4FAC"/>
    <w:rsid w:val="002C529A"/>
    <w:rsid w:val="003143DD"/>
    <w:rsid w:val="003300D3"/>
    <w:rsid w:val="0035533D"/>
    <w:rsid w:val="00373099"/>
    <w:rsid w:val="00381EFB"/>
    <w:rsid w:val="003C4AED"/>
    <w:rsid w:val="003D6242"/>
    <w:rsid w:val="003D7519"/>
    <w:rsid w:val="003F5BFE"/>
    <w:rsid w:val="00404F55"/>
    <w:rsid w:val="004168CB"/>
    <w:rsid w:val="00421210"/>
    <w:rsid w:val="00432544"/>
    <w:rsid w:val="004675DB"/>
    <w:rsid w:val="0047181C"/>
    <w:rsid w:val="0049305B"/>
    <w:rsid w:val="004B77F5"/>
    <w:rsid w:val="004E3430"/>
    <w:rsid w:val="004E687E"/>
    <w:rsid w:val="004F5865"/>
    <w:rsid w:val="00544276"/>
    <w:rsid w:val="00580433"/>
    <w:rsid w:val="005C1886"/>
    <w:rsid w:val="005E5357"/>
    <w:rsid w:val="005F0551"/>
    <w:rsid w:val="00601E21"/>
    <w:rsid w:val="0061616C"/>
    <w:rsid w:val="00623CE5"/>
    <w:rsid w:val="00632CA1"/>
    <w:rsid w:val="00667383"/>
    <w:rsid w:val="00670BBF"/>
    <w:rsid w:val="00673FCE"/>
    <w:rsid w:val="00683DEF"/>
    <w:rsid w:val="006A01C3"/>
    <w:rsid w:val="006C18FC"/>
    <w:rsid w:val="00701840"/>
    <w:rsid w:val="0070317D"/>
    <w:rsid w:val="00725279"/>
    <w:rsid w:val="00747D57"/>
    <w:rsid w:val="00757797"/>
    <w:rsid w:val="007A0A7A"/>
    <w:rsid w:val="007B6E5B"/>
    <w:rsid w:val="007F3D07"/>
    <w:rsid w:val="00803146"/>
    <w:rsid w:val="00805791"/>
    <w:rsid w:val="00813A16"/>
    <w:rsid w:val="0082787B"/>
    <w:rsid w:val="00831E61"/>
    <w:rsid w:val="00847627"/>
    <w:rsid w:val="00864085"/>
    <w:rsid w:val="00865B82"/>
    <w:rsid w:val="00894A28"/>
    <w:rsid w:val="00897724"/>
    <w:rsid w:val="008A4B19"/>
    <w:rsid w:val="008B3451"/>
    <w:rsid w:val="008C372D"/>
    <w:rsid w:val="00910FF2"/>
    <w:rsid w:val="00915152"/>
    <w:rsid w:val="00935AEF"/>
    <w:rsid w:val="009573E7"/>
    <w:rsid w:val="009629F5"/>
    <w:rsid w:val="00976DAF"/>
    <w:rsid w:val="00991057"/>
    <w:rsid w:val="009A4913"/>
    <w:rsid w:val="009B106E"/>
    <w:rsid w:val="009B55E5"/>
    <w:rsid w:val="009B6AB9"/>
    <w:rsid w:val="009D575F"/>
    <w:rsid w:val="009D6629"/>
    <w:rsid w:val="009E014E"/>
    <w:rsid w:val="009E0D6E"/>
    <w:rsid w:val="009F101C"/>
    <w:rsid w:val="009F45B0"/>
    <w:rsid w:val="00A105EB"/>
    <w:rsid w:val="00A12CEC"/>
    <w:rsid w:val="00A23E81"/>
    <w:rsid w:val="00A47823"/>
    <w:rsid w:val="00AA08A5"/>
    <w:rsid w:val="00AD79A1"/>
    <w:rsid w:val="00AF1D6B"/>
    <w:rsid w:val="00AF3140"/>
    <w:rsid w:val="00B20A3F"/>
    <w:rsid w:val="00B437CF"/>
    <w:rsid w:val="00B6395E"/>
    <w:rsid w:val="00B676CC"/>
    <w:rsid w:val="00B91061"/>
    <w:rsid w:val="00BE63D6"/>
    <w:rsid w:val="00BF340B"/>
    <w:rsid w:val="00BF426B"/>
    <w:rsid w:val="00C1119F"/>
    <w:rsid w:val="00C7430C"/>
    <w:rsid w:val="00C864AF"/>
    <w:rsid w:val="00C93051"/>
    <w:rsid w:val="00CB65C1"/>
    <w:rsid w:val="00CF02E3"/>
    <w:rsid w:val="00D52BD8"/>
    <w:rsid w:val="00D65DC7"/>
    <w:rsid w:val="00D70860"/>
    <w:rsid w:val="00D95775"/>
    <w:rsid w:val="00DA3C95"/>
    <w:rsid w:val="00DD3DDF"/>
    <w:rsid w:val="00DD494E"/>
    <w:rsid w:val="00DD6EC8"/>
    <w:rsid w:val="00DD758D"/>
    <w:rsid w:val="00E1273E"/>
    <w:rsid w:val="00E13764"/>
    <w:rsid w:val="00E23A2B"/>
    <w:rsid w:val="00E3341D"/>
    <w:rsid w:val="00E678E2"/>
    <w:rsid w:val="00EB4A90"/>
    <w:rsid w:val="00EC3BDF"/>
    <w:rsid w:val="00EC7F32"/>
    <w:rsid w:val="00EF1B27"/>
    <w:rsid w:val="00F212CF"/>
    <w:rsid w:val="00F4006A"/>
    <w:rsid w:val="00F54DFD"/>
    <w:rsid w:val="00F704E9"/>
    <w:rsid w:val="00F8156B"/>
    <w:rsid w:val="00FD19EF"/>
    <w:rsid w:val="00FD3B61"/>
    <w:rsid w:val="00FE24BB"/>
    <w:rsid w:val="00FF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025A3"/>
  <w15:docId w15:val="{5B51E6FC-A55C-4F93-94E1-23FE221F6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53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75DB"/>
    <w:pPr>
      <w:keepNext/>
      <w:keepLines/>
      <w:spacing w:before="360" w:after="240" w:line="240" w:lineRule="auto"/>
      <w:outlineLvl w:val="1"/>
    </w:pPr>
    <w:rPr>
      <w:rFonts w:asciiTheme="majorHAnsi" w:eastAsiaTheme="majorEastAsia" w:hAnsiTheme="majorHAnsi" w:cstheme="majorBidi"/>
      <w:color w:val="76923C" w:themeColor="accent3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121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53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9D6629"/>
    <w:rPr>
      <w:b/>
      <w:bCs/>
    </w:rPr>
  </w:style>
  <w:style w:type="character" w:customStyle="1" w:styleId="apple-converted-space">
    <w:name w:val="apple-converted-space"/>
    <w:basedOn w:val="DefaultParagraphFont"/>
    <w:rsid w:val="009D6629"/>
  </w:style>
  <w:style w:type="paragraph" w:styleId="Header">
    <w:name w:val="header"/>
    <w:basedOn w:val="Normal"/>
    <w:link w:val="HeaderChar"/>
    <w:uiPriority w:val="99"/>
    <w:unhideWhenUsed/>
    <w:rsid w:val="003F5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BFE"/>
  </w:style>
  <w:style w:type="paragraph" w:styleId="Footer">
    <w:name w:val="footer"/>
    <w:basedOn w:val="Normal"/>
    <w:link w:val="FooterChar"/>
    <w:uiPriority w:val="99"/>
    <w:unhideWhenUsed/>
    <w:rsid w:val="003F5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BFE"/>
  </w:style>
  <w:style w:type="character" w:customStyle="1" w:styleId="Heading2Char">
    <w:name w:val="Heading 2 Char"/>
    <w:basedOn w:val="DefaultParagraphFont"/>
    <w:link w:val="Heading2"/>
    <w:uiPriority w:val="9"/>
    <w:rsid w:val="004675DB"/>
    <w:rPr>
      <w:rFonts w:asciiTheme="majorHAnsi" w:eastAsiaTheme="majorEastAsia" w:hAnsiTheme="majorHAnsi" w:cstheme="majorBidi"/>
      <w:color w:val="76923C" w:themeColor="accent3" w:themeShade="BF"/>
      <w:sz w:val="26"/>
      <w:szCs w:val="26"/>
    </w:rPr>
  </w:style>
  <w:style w:type="paragraph" w:styleId="NoSpacing">
    <w:name w:val="No Spacing"/>
    <w:uiPriority w:val="1"/>
    <w:qFormat/>
    <w:rsid w:val="00B20A3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23A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A2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2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c/sakila/en/sakila-structure-tables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003E3-2AD4-41B1-8177-A8511D0AE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 Sherman</dc:creator>
  <cp:lastModifiedBy>Sindhu Raghavendra</cp:lastModifiedBy>
  <cp:revision>2</cp:revision>
  <cp:lastPrinted>2018-05-18T22:05:00Z</cp:lastPrinted>
  <dcterms:created xsi:type="dcterms:W3CDTF">2019-01-12T19:49:00Z</dcterms:created>
  <dcterms:modified xsi:type="dcterms:W3CDTF">2019-01-12T19:49:00Z</dcterms:modified>
</cp:coreProperties>
</file>